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0A589B82" w:rsidR="0071350C" w:rsidRPr="009E734B" w:rsidRDefault="00022871" w:rsidP="00022871">
      <w:r>
        <w:t>First</w:t>
      </w:r>
      <w:r w:rsidRPr="00022871">
        <w:t xml:space="preserve"> Opportunity 202</w:t>
      </w:r>
      <w:r>
        <w:t>2</w:t>
      </w:r>
      <w:r w:rsidRPr="00022871">
        <w:t>-2</w:t>
      </w:r>
      <w:r>
        <w:t>3</w:t>
      </w:r>
      <w:r w:rsidRPr="00022871">
        <w:t>A FGA</w:t>
      </w:r>
      <w:r w:rsidR="00504948">
        <w:t>2</w:t>
      </w:r>
      <w:r w:rsidRPr="00022871">
        <w:t>.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43AAF81D"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xml:space="preserve">There is no late hand in allowed after the deadline, kindly make sure all the required documents for assessment </w:t>
      </w:r>
      <w:r w:rsidR="00433B13">
        <w:rPr>
          <w:rFonts w:eastAsia="Times New Roman" w:cs="Times New Roman"/>
          <w:sz w:val="24"/>
          <w:szCs w:val="24"/>
          <w:lang w:val="en-US" w:eastAsia="en-NL"/>
        </w:rPr>
        <w:t>are</w:t>
      </w:r>
      <w:r w:rsidRPr="009E734B">
        <w:rPr>
          <w:rFonts w:ascii="inherit" w:eastAsia="Times New Roman" w:hAnsi="inherit" w:cs="Times New Roman"/>
          <w:sz w:val="24"/>
          <w:szCs w:val="24"/>
          <w:lang w:eastAsia="en-NL"/>
        </w:rPr>
        <w:t xml:space="preserve">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6CF242B6" w14:textId="77777777" w:rsidR="00353020" w:rsidRPr="009E734B" w:rsidRDefault="00353020" w:rsidP="00353020">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 xml:space="preserve">of corona, excused from attending because of personal circumstances by staff. </w:t>
      </w:r>
      <w:r>
        <w:rPr>
          <w:rFonts w:eastAsia="Times New Roman" w:cs="Times New Roman"/>
          <w:sz w:val="24"/>
          <w:szCs w:val="24"/>
          <w:lang w:eastAsia="en-NL"/>
        </w:rPr>
        <w:t xml:space="preserve">Being late twice for more than 15 minutes without being excused also constitutes non-attendance. </w:t>
      </w:r>
      <w:r w:rsidRPr="009E734B">
        <w:rPr>
          <w:rFonts w:eastAsia="Times New Roman" w:cs="Times New Roman"/>
          <w:sz w:val="24"/>
          <w:szCs w:val="24"/>
          <w:lang w:eastAsia="en-NL"/>
        </w:rPr>
        <w:t>Failing to attend more than 2 Datalab sessions without a valid reasons automatically means you failed the block and need to retake it in its entirety;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15851712" w:rsidR="00022871" w:rsidRPr="009E734B" w:rsidRDefault="00022871" w:rsidP="00022871">
      <w:r w:rsidRPr="00022871">
        <w:t xml:space="preserve">Retake </w:t>
      </w:r>
      <w:r w:rsidR="00505A96" w:rsidRPr="00022871">
        <w:t>Opportunity 202</w:t>
      </w:r>
      <w:r w:rsidR="00505A96">
        <w:t>2</w:t>
      </w:r>
      <w:r w:rsidR="00505A96" w:rsidRPr="00022871">
        <w:t>-2</w:t>
      </w:r>
      <w:r w:rsidR="00505A96">
        <w:t>3</w:t>
      </w:r>
      <w:r w:rsidR="00505A96" w:rsidRPr="00022871">
        <w:t>A FGA</w:t>
      </w:r>
      <w:r w:rsidR="00505A96">
        <w:t>2</w:t>
      </w:r>
      <w:r w:rsidR="00505A96"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QUAfmWziSwAAAA="/>
  </w:docVars>
  <w:rsids>
    <w:rsidRoot w:val="0047209E"/>
    <w:rsid w:val="00022871"/>
    <w:rsid w:val="00191347"/>
    <w:rsid w:val="00353020"/>
    <w:rsid w:val="00433B13"/>
    <w:rsid w:val="0047209E"/>
    <w:rsid w:val="00504948"/>
    <w:rsid w:val="00505A96"/>
    <w:rsid w:val="00891022"/>
    <w:rsid w:val="00997732"/>
    <w:rsid w:val="009E734B"/>
    <w:rsid w:val="00DC1676"/>
    <w:rsid w:val="00E06B3A"/>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7</cp:revision>
  <dcterms:created xsi:type="dcterms:W3CDTF">2022-08-30T09:45:00Z</dcterms:created>
  <dcterms:modified xsi:type="dcterms:W3CDTF">2022-11-12T16:47:00Z</dcterms:modified>
</cp:coreProperties>
</file>